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0D5DEA7F" w:rsidR="008A0D8F" w:rsidRPr="002D7A14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CED </w:t>
      </w:r>
      <w:r w:rsidR="00123A3F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Meeting </w:t>
      </w:r>
    </w:p>
    <w:p w14:paraId="18880DAA" w14:textId="64EBC39B" w:rsidR="008A0D8F" w:rsidRPr="002D7A14" w:rsidRDefault="00636838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November 12</w:t>
      </w:r>
      <w:r w:rsidR="004C087C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>, 2024</w:t>
      </w:r>
    </w:p>
    <w:p w14:paraId="28D774A4" w14:textId="5574F79E" w:rsidR="00574F31" w:rsidRPr="002D7A14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11:00 AM - </w:t>
      </w:r>
      <w:r w:rsidR="006865D8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>Noon</w:t>
      </w:r>
    </w:p>
    <w:p w14:paraId="19B54178" w14:textId="77777777" w:rsidR="00204140" w:rsidRPr="002D7A14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25143062" w14:textId="77777777" w:rsidR="00204140" w:rsidRPr="002D7A14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Cs w:val="24"/>
        </w:rPr>
      </w:pPr>
    </w:p>
    <w:p w14:paraId="4B959487" w14:textId="53502514" w:rsidR="00636838" w:rsidRPr="008215DB" w:rsidRDefault="00636838" w:rsidP="00636838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ublications </w:t>
      </w:r>
      <w:r w:rsidR="00C961BD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1D3E20">
        <w:rPr>
          <w:sz w:val="24"/>
          <w:szCs w:val="24"/>
        </w:rPr>
        <w:t xml:space="preserve">ad hoc committee </w:t>
      </w:r>
      <w:r w:rsidR="00526DAD">
        <w:rPr>
          <w:sz w:val="24"/>
          <w:szCs w:val="24"/>
        </w:rPr>
        <w:t>meeting</w:t>
      </w:r>
    </w:p>
    <w:p w14:paraId="7BA79D37" w14:textId="7B02960A" w:rsidR="006865D8" w:rsidRDefault="00C546BA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FY25 Budget Update</w:t>
      </w:r>
    </w:p>
    <w:p w14:paraId="7D16B7A9" w14:textId="175464D7" w:rsidR="00C546BA" w:rsidRDefault="00C546BA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FY26 Budget – outlook for increased funding?</w:t>
      </w:r>
    </w:p>
    <w:p w14:paraId="02AF38E0" w14:textId="79D69995" w:rsidR="002F2EA9" w:rsidRDefault="002F2EA9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rea Agent </w:t>
      </w:r>
      <w:r w:rsidR="00FA351B">
        <w:rPr>
          <w:sz w:val="24"/>
          <w:szCs w:val="24"/>
        </w:rPr>
        <w:t>Reviews</w:t>
      </w:r>
    </w:p>
    <w:p w14:paraId="72E60A20" w14:textId="7343BAD4" w:rsidR="00FA351B" w:rsidRDefault="00FA351B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re you sharing budget information with your faculty/staff – I’m still getting a lot of questions</w:t>
      </w:r>
      <w:r w:rsidR="001D3E20">
        <w:rPr>
          <w:sz w:val="24"/>
          <w:szCs w:val="24"/>
        </w:rPr>
        <w:t xml:space="preserve"> </w:t>
      </w:r>
    </w:p>
    <w:p w14:paraId="247EE85C" w14:textId="490E293C" w:rsidR="002E2573" w:rsidRPr="002E2573" w:rsidRDefault="002E2573" w:rsidP="002E257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Elected officials at UA Facilities – contact UA Government Relations Prior</w:t>
      </w:r>
    </w:p>
    <w:p w14:paraId="21024EEC" w14:textId="563403B4" w:rsidR="00002D3E" w:rsidRDefault="00180FC0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County RISE program</w:t>
      </w:r>
      <w:r w:rsidR="00002D3E">
        <w:rPr>
          <w:sz w:val="24"/>
          <w:szCs w:val="24"/>
        </w:rPr>
        <w:t xml:space="preserve"> – Claire</w:t>
      </w:r>
    </w:p>
    <w:p w14:paraId="504D1380" w14:textId="5776E11F" w:rsidR="009F5484" w:rsidRDefault="009F5484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eports from around the state</w:t>
      </w:r>
    </w:p>
    <w:p w14:paraId="5B3EE4B4" w14:textId="77777777" w:rsidR="00BA2403" w:rsidRDefault="00BA2403" w:rsidP="00BA2403">
      <w:pPr>
        <w:spacing w:line="360" w:lineRule="auto"/>
        <w:rPr>
          <w:szCs w:val="24"/>
        </w:rPr>
      </w:pPr>
    </w:p>
    <w:p w14:paraId="1DD17F2D" w14:textId="77777777" w:rsidR="00BA2403" w:rsidRDefault="00BA2403" w:rsidP="00BA2403">
      <w:pPr>
        <w:spacing w:line="360" w:lineRule="auto"/>
        <w:rPr>
          <w:szCs w:val="24"/>
        </w:rPr>
      </w:pPr>
    </w:p>
    <w:p w14:paraId="2C4491AB" w14:textId="77777777" w:rsidR="00BA2403" w:rsidRDefault="00BA2403" w:rsidP="00BA2403">
      <w:pPr>
        <w:spacing w:line="360" w:lineRule="auto"/>
        <w:rPr>
          <w:szCs w:val="24"/>
        </w:rPr>
      </w:pPr>
    </w:p>
    <w:p w14:paraId="1560EA0F" w14:textId="77777777" w:rsidR="00BA2403" w:rsidRPr="00BA2403" w:rsidRDefault="00BA2403" w:rsidP="00BA2403">
      <w:pPr>
        <w:spacing w:line="360" w:lineRule="auto"/>
        <w:rPr>
          <w:szCs w:val="24"/>
        </w:rPr>
      </w:pPr>
      <w:r w:rsidRPr="00BA2403">
        <w:rPr>
          <w:szCs w:val="24"/>
        </w:rPr>
        <w:t>Join Zoom Meeting</w:t>
      </w:r>
    </w:p>
    <w:p w14:paraId="4200088E" w14:textId="77777777" w:rsidR="00BA2403" w:rsidRPr="00BA2403" w:rsidRDefault="00BA2403" w:rsidP="00BA2403">
      <w:pPr>
        <w:spacing w:line="360" w:lineRule="auto"/>
        <w:rPr>
          <w:szCs w:val="24"/>
        </w:rPr>
      </w:pPr>
      <w:hyperlink r:id="rId7" w:history="1">
        <w:r w:rsidRPr="00BA2403">
          <w:rPr>
            <w:rStyle w:val="Hyperlink"/>
            <w:szCs w:val="24"/>
          </w:rPr>
          <w:t>https://arizona.zoom.us/j/86134321679</w:t>
        </w:r>
      </w:hyperlink>
    </w:p>
    <w:p w14:paraId="165517E4" w14:textId="77777777" w:rsidR="00BA2403" w:rsidRPr="00BA2403" w:rsidRDefault="00BA2403" w:rsidP="00BA2403">
      <w:pPr>
        <w:spacing w:line="360" w:lineRule="auto"/>
        <w:rPr>
          <w:szCs w:val="24"/>
        </w:rPr>
      </w:pPr>
    </w:p>
    <w:p w14:paraId="5982334F" w14:textId="77777777" w:rsidR="00BA2403" w:rsidRPr="00BA2403" w:rsidRDefault="00BA2403" w:rsidP="00BA2403">
      <w:pPr>
        <w:spacing w:line="360" w:lineRule="auto"/>
        <w:rPr>
          <w:szCs w:val="24"/>
        </w:rPr>
      </w:pPr>
      <w:r w:rsidRPr="00BA2403">
        <w:rPr>
          <w:szCs w:val="24"/>
        </w:rPr>
        <w:t>One tap mobile</w:t>
      </w:r>
    </w:p>
    <w:p w14:paraId="72F7415A" w14:textId="77777777" w:rsidR="00BA2403" w:rsidRPr="00BA2403" w:rsidRDefault="00BA2403" w:rsidP="00BA2403">
      <w:pPr>
        <w:spacing w:line="360" w:lineRule="auto"/>
        <w:rPr>
          <w:szCs w:val="24"/>
        </w:rPr>
      </w:pPr>
      <w:r w:rsidRPr="00BA2403">
        <w:rPr>
          <w:szCs w:val="24"/>
        </w:rPr>
        <w:t>+</w:t>
      </w:r>
      <w:proofErr w:type="gramStart"/>
      <w:r w:rsidRPr="00BA2403">
        <w:rPr>
          <w:szCs w:val="24"/>
        </w:rPr>
        <w:t>16027530140,,</w:t>
      </w:r>
      <w:proofErr w:type="gramEnd"/>
      <w:r w:rsidRPr="00BA2403">
        <w:rPr>
          <w:szCs w:val="24"/>
        </w:rPr>
        <w:t>86134321679# US (Phoenix)</w:t>
      </w:r>
    </w:p>
    <w:p w14:paraId="129309DE" w14:textId="77777777" w:rsidR="00BA2403" w:rsidRPr="00BA2403" w:rsidRDefault="00BA2403" w:rsidP="00BA2403">
      <w:pPr>
        <w:spacing w:line="360" w:lineRule="auto"/>
        <w:rPr>
          <w:szCs w:val="24"/>
        </w:rPr>
      </w:pPr>
      <w:r w:rsidRPr="00BA2403">
        <w:rPr>
          <w:szCs w:val="24"/>
        </w:rPr>
        <w:t>+</w:t>
      </w:r>
      <w:proofErr w:type="gramStart"/>
      <w:r w:rsidRPr="00BA2403">
        <w:rPr>
          <w:szCs w:val="24"/>
        </w:rPr>
        <w:t>13462487799,,</w:t>
      </w:r>
      <w:proofErr w:type="gramEnd"/>
      <w:r w:rsidRPr="00BA2403">
        <w:rPr>
          <w:szCs w:val="24"/>
        </w:rPr>
        <w:t>86134321679# US (Houston)</w:t>
      </w:r>
    </w:p>
    <w:p w14:paraId="3969F210" w14:textId="77777777" w:rsidR="00BA2403" w:rsidRPr="00BA2403" w:rsidRDefault="00BA2403" w:rsidP="00BA2403">
      <w:pPr>
        <w:spacing w:line="360" w:lineRule="auto"/>
        <w:rPr>
          <w:szCs w:val="24"/>
        </w:rPr>
      </w:pPr>
    </w:p>
    <w:sectPr w:rsidR="00BA2403" w:rsidRPr="00BA2403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2D3E"/>
    <w:rsid w:val="00002F03"/>
    <w:rsid w:val="0000506B"/>
    <w:rsid w:val="00005789"/>
    <w:rsid w:val="00021FAB"/>
    <w:rsid w:val="0002443D"/>
    <w:rsid w:val="0003244E"/>
    <w:rsid w:val="00037B52"/>
    <w:rsid w:val="00041E0F"/>
    <w:rsid w:val="0004356B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43B"/>
    <w:rsid w:val="00083DD4"/>
    <w:rsid w:val="000948B4"/>
    <w:rsid w:val="00096CEC"/>
    <w:rsid w:val="000A104F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3A3F"/>
    <w:rsid w:val="00126FBB"/>
    <w:rsid w:val="001324DC"/>
    <w:rsid w:val="00144611"/>
    <w:rsid w:val="00146EF7"/>
    <w:rsid w:val="00147A83"/>
    <w:rsid w:val="001558D3"/>
    <w:rsid w:val="001679ED"/>
    <w:rsid w:val="00175C77"/>
    <w:rsid w:val="00180FC0"/>
    <w:rsid w:val="00184972"/>
    <w:rsid w:val="00185AAC"/>
    <w:rsid w:val="001A460F"/>
    <w:rsid w:val="001B4E77"/>
    <w:rsid w:val="001C208B"/>
    <w:rsid w:val="001C29ED"/>
    <w:rsid w:val="001C5A67"/>
    <w:rsid w:val="001C6AC2"/>
    <w:rsid w:val="001D0BA9"/>
    <w:rsid w:val="001D2C85"/>
    <w:rsid w:val="001D3E20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A1C59"/>
    <w:rsid w:val="002A214D"/>
    <w:rsid w:val="002A4938"/>
    <w:rsid w:val="002B02A0"/>
    <w:rsid w:val="002B51A4"/>
    <w:rsid w:val="002C0853"/>
    <w:rsid w:val="002C5593"/>
    <w:rsid w:val="002D7A14"/>
    <w:rsid w:val="002D7D09"/>
    <w:rsid w:val="002E2573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45B11"/>
    <w:rsid w:val="0035066A"/>
    <w:rsid w:val="00353589"/>
    <w:rsid w:val="00353613"/>
    <w:rsid w:val="0035441C"/>
    <w:rsid w:val="00375A43"/>
    <w:rsid w:val="00376ABB"/>
    <w:rsid w:val="00393EBC"/>
    <w:rsid w:val="0039585F"/>
    <w:rsid w:val="00397E1F"/>
    <w:rsid w:val="003A0802"/>
    <w:rsid w:val="003A229A"/>
    <w:rsid w:val="003A7734"/>
    <w:rsid w:val="003A7AA5"/>
    <w:rsid w:val="003B6154"/>
    <w:rsid w:val="003C00D3"/>
    <w:rsid w:val="003C3987"/>
    <w:rsid w:val="003C6C60"/>
    <w:rsid w:val="003E70A8"/>
    <w:rsid w:val="003F259B"/>
    <w:rsid w:val="003F723D"/>
    <w:rsid w:val="003F7DAF"/>
    <w:rsid w:val="00403F4A"/>
    <w:rsid w:val="004049F4"/>
    <w:rsid w:val="004063F7"/>
    <w:rsid w:val="004066A6"/>
    <w:rsid w:val="00407551"/>
    <w:rsid w:val="004112A4"/>
    <w:rsid w:val="00413CD7"/>
    <w:rsid w:val="00415B14"/>
    <w:rsid w:val="00420811"/>
    <w:rsid w:val="00427509"/>
    <w:rsid w:val="004368AD"/>
    <w:rsid w:val="0045051B"/>
    <w:rsid w:val="004517EF"/>
    <w:rsid w:val="00453917"/>
    <w:rsid w:val="00467A1F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55CD"/>
    <w:rsid w:val="004F7C73"/>
    <w:rsid w:val="004F7F82"/>
    <w:rsid w:val="00501C08"/>
    <w:rsid w:val="0050250B"/>
    <w:rsid w:val="00504A8F"/>
    <w:rsid w:val="0051146E"/>
    <w:rsid w:val="00520B65"/>
    <w:rsid w:val="005215C0"/>
    <w:rsid w:val="00522501"/>
    <w:rsid w:val="005252E0"/>
    <w:rsid w:val="00526DAD"/>
    <w:rsid w:val="005337D1"/>
    <w:rsid w:val="0053593E"/>
    <w:rsid w:val="0053698A"/>
    <w:rsid w:val="00537A16"/>
    <w:rsid w:val="00550ACC"/>
    <w:rsid w:val="005524F6"/>
    <w:rsid w:val="00552733"/>
    <w:rsid w:val="0055472C"/>
    <w:rsid w:val="00566032"/>
    <w:rsid w:val="005703EF"/>
    <w:rsid w:val="00574172"/>
    <w:rsid w:val="00574F31"/>
    <w:rsid w:val="0058322A"/>
    <w:rsid w:val="00583BFE"/>
    <w:rsid w:val="00592406"/>
    <w:rsid w:val="005B4781"/>
    <w:rsid w:val="005C23C5"/>
    <w:rsid w:val="005C34CC"/>
    <w:rsid w:val="005C4782"/>
    <w:rsid w:val="005C4A0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7ED4"/>
    <w:rsid w:val="00640151"/>
    <w:rsid w:val="00651104"/>
    <w:rsid w:val="00660BAC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1940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79E3"/>
    <w:rsid w:val="00766003"/>
    <w:rsid w:val="00770875"/>
    <w:rsid w:val="0078408A"/>
    <w:rsid w:val="007A3067"/>
    <w:rsid w:val="007A4934"/>
    <w:rsid w:val="007A78E3"/>
    <w:rsid w:val="007B0312"/>
    <w:rsid w:val="007B1BEA"/>
    <w:rsid w:val="007B73DF"/>
    <w:rsid w:val="007C15B3"/>
    <w:rsid w:val="007C755A"/>
    <w:rsid w:val="007D61EE"/>
    <w:rsid w:val="007F1B11"/>
    <w:rsid w:val="007F2D16"/>
    <w:rsid w:val="007F47E7"/>
    <w:rsid w:val="008029F6"/>
    <w:rsid w:val="00803A85"/>
    <w:rsid w:val="0080605D"/>
    <w:rsid w:val="0081692D"/>
    <w:rsid w:val="0082097F"/>
    <w:rsid w:val="00820C79"/>
    <w:rsid w:val="008215DB"/>
    <w:rsid w:val="00827128"/>
    <w:rsid w:val="00840BF1"/>
    <w:rsid w:val="008410D2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420A"/>
    <w:rsid w:val="0093037B"/>
    <w:rsid w:val="00935ED1"/>
    <w:rsid w:val="0094038D"/>
    <w:rsid w:val="00942F8F"/>
    <w:rsid w:val="009527BF"/>
    <w:rsid w:val="00960927"/>
    <w:rsid w:val="00963634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B5C"/>
    <w:rsid w:val="009C470F"/>
    <w:rsid w:val="009C5D63"/>
    <w:rsid w:val="009D7CB1"/>
    <w:rsid w:val="009E786B"/>
    <w:rsid w:val="009E7B35"/>
    <w:rsid w:val="009F5484"/>
    <w:rsid w:val="00A107DF"/>
    <w:rsid w:val="00A1169A"/>
    <w:rsid w:val="00A14A3D"/>
    <w:rsid w:val="00A229F4"/>
    <w:rsid w:val="00A24459"/>
    <w:rsid w:val="00A26429"/>
    <w:rsid w:val="00A3159E"/>
    <w:rsid w:val="00A40038"/>
    <w:rsid w:val="00A44940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A73A9"/>
    <w:rsid w:val="00AB3A9E"/>
    <w:rsid w:val="00AC1BFB"/>
    <w:rsid w:val="00AD6ADA"/>
    <w:rsid w:val="00AE7D25"/>
    <w:rsid w:val="00B02767"/>
    <w:rsid w:val="00B054F7"/>
    <w:rsid w:val="00B13805"/>
    <w:rsid w:val="00B20607"/>
    <w:rsid w:val="00B23A22"/>
    <w:rsid w:val="00B23E1D"/>
    <w:rsid w:val="00B27780"/>
    <w:rsid w:val="00B34643"/>
    <w:rsid w:val="00B3569C"/>
    <w:rsid w:val="00B40340"/>
    <w:rsid w:val="00B4105C"/>
    <w:rsid w:val="00B45C64"/>
    <w:rsid w:val="00B45E80"/>
    <w:rsid w:val="00B517A1"/>
    <w:rsid w:val="00B52C30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970E0"/>
    <w:rsid w:val="00BA1804"/>
    <w:rsid w:val="00BA2403"/>
    <w:rsid w:val="00BA35B7"/>
    <w:rsid w:val="00BA6750"/>
    <w:rsid w:val="00BB1913"/>
    <w:rsid w:val="00BC5D1F"/>
    <w:rsid w:val="00BC7C28"/>
    <w:rsid w:val="00BF7D64"/>
    <w:rsid w:val="00C00B6C"/>
    <w:rsid w:val="00C03D60"/>
    <w:rsid w:val="00C075FE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915"/>
    <w:rsid w:val="00C80B21"/>
    <w:rsid w:val="00C87CF6"/>
    <w:rsid w:val="00C961BD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70F8"/>
    <w:rsid w:val="00CD7ABB"/>
    <w:rsid w:val="00CE5370"/>
    <w:rsid w:val="00CF32AF"/>
    <w:rsid w:val="00CF6DA3"/>
    <w:rsid w:val="00D01E95"/>
    <w:rsid w:val="00D053D9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561A"/>
    <w:rsid w:val="00D51365"/>
    <w:rsid w:val="00D51738"/>
    <w:rsid w:val="00D53A29"/>
    <w:rsid w:val="00D73C3D"/>
    <w:rsid w:val="00D76C16"/>
    <w:rsid w:val="00D85771"/>
    <w:rsid w:val="00D8608F"/>
    <w:rsid w:val="00D86F21"/>
    <w:rsid w:val="00D9086A"/>
    <w:rsid w:val="00D967C1"/>
    <w:rsid w:val="00DA4ACF"/>
    <w:rsid w:val="00DB5239"/>
    <w:rsid w:val="00DC159B"/>
    <w:rsid w:val="00DC2BEA"/>
    <w:rsid w:val="00DC65A7"/>
    <w:rsid w:val="00DC6D8C"/>
    <w:rsid w:val="00DC6EA8"/>
    <w:rsid w:val="00DC730A"/>
    <w:rsid w:val="00DD1165"/>
    <w:rsid w:val="00DD60FC"/>
    <w:rsid w:val="00DE63BF"/>
    <w:rsid w:val="00DE7017"/>
    <w:rsid w:val="00DE71BE"/>
    <w:rsid w:val="00DF1165"/>
    <w:rsid w:val="00E0222E"/>
    <w:rsid w:val="00E03C2E"/>
    <w:rsid w:val="00E04907"/>
    <w:rsid w:val="00E06815"/>
    <w:rsid w:val="00E16C09"/>
    <w:rsid w:val="00E203C6"/>
    <w:rsid w:val="00E210D6"/>
    <w:rsid w:val="00E240B6"/>
    <w:rsid w:val="00E37D93"/>
    <w:rsid w:val="00E418FC"/>
    <w:rsid w:val="00E63542"/>
    <w:rsid w:val="00E644EB"/>
    <w:rsid w:val="00E703F4"/>
    <w:rsid w:val="00E72209"/>
    <w:rsid w:val="00E82D74"/>
    <w:rsid w:val="00E94D74"/>
    <w:rsid w:val="00EB4B8A"/>
    <w:rsid w:val="00EB507C"/>
    <w:rsid w:val="00EB573D"/>
    <w:rsid w:val="00EC4EF7"/>
    <w:rsid w:val="00EE0A03"/>
    <w:rsid w:val="00EE144A"/>
    <w:rsid w:val="00EE1712"/>
    <w:rsid w:val="00EE2EF6"/>
    <w:rsid w:val="00EF7C10"/>
    <w:rsid w:val="00F001B4"/>
    <w:rsid w:val="00F00AEB"/>
    <w:rsid w:val="00F00BD0"/>
    <w:rsid w:val="00F10061"/>
    <w:rsid w:val="00F12AF6"/>
    <w:rsid w:val="00F15031"/>
    <w:rsid w:val="00F15D9A"/>
    <w:rsid w:val="00F20B22"/>
    <w:rsid w:val="00F30BCE"/>
    <w:rsid w:val="00F350FD"/>
    <w:rsid w:val="00F3750B"/>
    <w:rsid w:val="00F56B20"/>
    <w:rsid w:val="00F602EC"/>
    <w:rsid w:val="00F627E2"/>
    <w:rsid w:val="00F62E72"/>
    <w:rsid w:val="00F649DE"/>
    <w:rsid w:val="00F72A0E"/>
    <w:rsid w:val="00F74BB8"/>
    <w:rsid w:val="00F802DC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izona.zoom.us/j/861343216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4</Words>
  <Characters>618</Characters>
  <Application>Microsoft Office Word</Application>
  <DocSecurity>0</DocSecurity>
  <Lines>2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18</cp:revision>
  <cp:lastPrinted>2024-02-20T15:53:00Z</cp:lastPrinted>
  <dcterms:created xsi:type="dcterms:W3CDTF">2024-10-08T19:47:00Z</dcterms:created>
  <dcterms:modified xsi:type="dcterms:W3CDTF">2024-11-09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